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2DE41" w14:textId="4E401D20" w:rsidR="00B56093" w:rsidRPr="00B8176B" w:rsidRDefault="00A313DE">
      <w:pPr>
        <w:tabs>
          <w:tab w:val="left" w:pos="90"/>
        </w:tabs>
        <w:ind w:right="1143"/>
        <w:jc w:val="right"/>
        <w:rPr>
          <w:rFonts w:ascii="Arial" w:eastAsia="Tahoma" w:hAnsi="Arial" w:cs="Arial"/>
          <w:b/>
          <w:i/>
          <w:iCs/>
        </w:rPr>
      </w:pPr>
      <w:r w:rsidRPr="00B8176B">
        <w:rPr>
          <w:rFonts w:ascii="Arial" w:eastAsia="Tahoma" w:hAnsi="Arial" w:cs="Arial"/>
          <w:b/>
          <w:i/>
          <w:iCs/>
        </w:rPr>
        <w:t xml:space="preserve">          ANNEX </w:t>
      </w:r>
      <w:r w:rsidR="00F57873" w:rsidRPr="00B8176B">
        <w:rPr>
          <w:rFonts w:ascii="Arial" w:eastAsia="Tahoma" w:hAnsi="Arial" w:cs="Arial"/>
          <w:b/>
          <w:i/>
          <w:iCs/>
        </w:rPr>
        <w:t>2</w:t>
      </w:r>
    </w:p>
    <w:p w14:paraId="1655556F" w14:textId="77777777" w:rsidR="00B56093" w:rsidRPr="00B8176B" w:rsidRDefault="00B56093">
      <w:pPr>
        <w:tabs>
          <w:tab w:val="left" w:pos="90"/>
        </w:tabs>
        <w:ind w:right="1143"/>
        <w:jc w:val="center"/>
        <w:rPr>
          <w:rFonts w:ascii="Arial" w:eastAsia="Tahoma" w:hAnsi="Arial" w:cs="Arial"/>
          <w:b/>
        </w:rPr>
      </w:pPr>
    </w:p>
    <w:p w14:paraId="62BB3380" w14:textId="77777777" w:rsidR="00B56093" w:rsidRPr="00B8176B" w:rsidRDefault="00B56093">
      <w:pPr>
        <w:tabs>
          <w:tab w:val="left" w:pos="90"/>
        </w:tabs>
        <w:ind w:right="1143"/>
        <w:jc w:val="center"/>
        <w:rPr>
          <w:rFonts w:ascii="Arial" w:eastAsia="Tahoma" w:hAnsi="Arial" w:cs="Arial"/>
          <w:b/>
        </w:rPr>
      </w:pPr>
    </w:p>
    <w:p w14:paraId="42B3ADD6" w14:textId="77777777" w:rsidR="00B56093" w:rsidRPr="00B8176B" w:rsidRDefault="00A313DE">
      <w:pPr>
        <w:jc w:val="center"/>
        <w:rPr>
          <w:rFonts w:ascii="Arial" w:eastAsia="Tahoma" w:hAnsi="Arial" w:cs="Arial"/>
          <w:b/>
        </w:rPr>
      </w:pPr>
      <w:r w:rsidRPr="00B8176B">
        <w:rPr>
          <w:rFonts w:ascii="Arial" w:eastAsia="Tahoma" w:hAnsi="Arial" w:cs="Arial"/>
          <w:b/>
        </w:rPr>
        <w:t>Form 1.0 REPORT ON RANKING OF OFFICES/DELIVERY UNITS</w:t>
      </w:r>
    </w:p>
    <w:p w14:paraId="0220B9A5" w14:textId="77777777" w:rsidR="00B56093" w:rsidRPr="00B8176B" w:rsidRDefault="00B56093">
      <w:pPr>
        <w:jc w:val="center"/>
        <w:rPr>
          <w:rFonts w:ascii="Arial" w:eastAsia="Tahoma" w:hAnsi="Arial" w:cs="Arial"/>
          <w:b/>
        </w:rPr>
      </w:pPr>
    </w:p>
    <w:p w14:paraId="3C7EACAF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p w14:paraId="62B382D3" w14:textId="4714138C" w:rsidR="00B56093" w:rsidRPr="00B8176B" w:rsidRDefault="00E368D2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  <w:r w:rsidRPr="00B8176B">
        <w:rPr>
          <w:rFonts w:ascii="Arial" w:eastAsia="Tahoma" w:hAnsi="Arial" w:cs="Arial"/>
        </w:rPr>
        <w:t xml:space="preserve">                   </w:t>
      </w:r>
      <w:r w:rsidR="00A313DE" w:rsidRPr="00B8176B">
        <w:rPr>
          <w:rFonts w:ascii="Arial" w:eastAsia="Tahoma" w:hAnsi="Arial" w:cs="Arial"/>
        </w:rPr>
        <w:t xml:space="preserve">Department/Agency </w:t>
      </w:r>
      <w:r w:rsidR="00A313DE" w:rsidRPr="00B8176B">
        <w:rPr>
          <w:rFonts w:ascii="Arial" w:eastAsia="Tahoma" w:hAnsi="Arial" w:cs="Arial"/>
          <w:b/>
        </w:rPr>
        <w:t>_________________________________</w:t>
      </w:r>
    </w:p>
    <w:p w14:paraId="1BAED3E9" w14:textId="77777777" w:rsidR="00B56093" w:rsidRPr="00B8176B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1D0463C5" w14:textId="77777777" w:rsidR="00B56093" w:rsidRPr="00B8176B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4C74330A" w14:textId="0A291ED9" w:rsidR="00B56093" w:rsidRPr="00B8176B" w:rsidRDefault="00A313DE" w:rsidP="005E34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spacing w:line="276" w:lineRule="auto"/>
        <w:ind w:left="1985"/>
        <w:jc w:val="both"/>
        <w:rPr>
          <w:rFonts w:ascii="Arial" w:eastAsia="Tahoma" w:hAnsi="Arial" w:cs="Arial"/>
          <w:b/>
        </w:rPr>
      </w:pPr>
      <w:r w:rsidRPr="00B8176B">
        <w:rPr>
          <w:rFonts w:ascii="Arial" w:eastAsia="Tahoma" w:hAnsi="Arial" w:cs="Arial"/>
          <w:b/>
        </w:rPr>
        <w:t>SUMMARY OF INFORMATION REQUIRED</w:t>
      </w:r>
    </w:p>
    <w:p w14:paraId="669117C9" w14:textId="77777777" w:rsidR="00E368D2" w:rsidRPr="00B8176B" w:rsidRDefault="00E368D2" w:rsidP="00E368D2">
      <w:p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spacing w:line="276" w:lineRule="auto"/>
        <w:ind w:left="1080"/>
        <w:rPr>
          <w:rFonts w:ascii="Arial" w:eastAsia="Tahoma" w:hAnsi="Arial" w:cs="Arial"/>
          <w:b/>
        </w:rPr>
      </w:pPr>
    </w:p>
    <w:tbl>
      <w:tblPr>
        <w:tblStyle w:val="a"/>
        <w:tblW w:w="13504" w:type="dxa"/>
        <w:tblInd w:w="14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4"/>
      </w:tblGrid>
      <w:tr w:rsidR="00B8176B" w:rsidRPr="00B8176B" w14:paraId="62859B70" w14:textId="77777777" w:rsidTr="00E368D2">
        <w:trPr>
          <w:trHeight w:val="432"/>
        </w:trPr>
        <w:tc>
          <w:tcPr>
            <w:tcW w:w="13504" w:type="dxa"/>
          </w:tcPr>
          <w:p w14:paraId="20D6E27F" w14:textId="77777777" w:rsidR="00B56093" w:rsidRPr="00B8176B" w:rsidRDefault="00B56093">
            <w:pPr>
              <w:rPr>
                <w:rFonts w:ascii="Arial" w:eastAsia="Tahoma" w:hAnsi="Arial" w:cs="Arial"/>
              </w:rPr>
            </w:pPr>
          </w:p>
          <w:p w14:paraId="6EBBF022" w14:textId="5B71A46A" w:rsidR="00B56093" w:rsidRPr="00B8176B" w:rsidRDefault="00E368D2">
            <w:pPr>
              <w:tabs>
                <w:tab w:val="left" w:pos="11193"/>
              </w:tabs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1 Total</w:t>
            </w:r>
            <w:r w:rsidR="00A313DE" w:rsidRPr="00B8176B">
              <w:rPr>
                <w:rFonts w:ascii="Arial" w:eastAsia="Tahoma" w:hAnsi="Arial" w:cs="Arial"/>
              </w:rPr>
              <w:t xml:space="preserve"> No. of Bureau/Offices/Attached Agencies/Delivery Units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</w:t>
            </w:r>
            <w:r w:rsidR="00A313DE" w:rsidRPr="00B8176B">
              <w:rPr>
                <w:rFonts w:ascii="Arial" w:eastAsia="Tahoma" w:hAnsi="Arial" w:cs="Arial"/>
                <w:b/>
              </w:rPr>
              <w:tab/>
            </w:r>
          </w:p>
          <w:p w14:paraId="3AF84BED" w14:textId="77777777" w:rsidR="00B56093" w:rsidRPr="00B8176B" w:rsidRDefault="00B56093">
            <w:pPr>
              <w:rPr>
                <w:rFonts w:ascii="Arial" w:eastAsia="Tahoma" w:hAnsi="Arial" w:cs="Arial"/>
              </w:rPr>
            </w:pPr>
          </w:p>
        </w:tc>
      </w:tr>
      <w:tr w:rsidR="00B8176B" w:rsidRPr="00B8176B" w14:paraId="62FD2B41" w14:textId="77777777" w:rsidTr="00E368D2">
        <w:trPr>
          <w:trHeight w:val="432"/>
        </w:trPr>
        <w:tc>
          <w:tcPr>
            <w:tcW w:w="13504" w:type="dxa"/>
          </w:tcPr>
          <w:p w14:paraId="3AA8F772" w14:textId="77777777" w:rsidR="00B56093" w:rsidRPr="00B8176B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7F29AF7F" w14:textId="227F7B9E" w:rsidR="00B56093" w:rsidRPr="00B8176B" w:rsidRDefault="00E368D2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2 Total</w:t>
            </w:r>
            <w:r w:rsidR="00A313DE" w:rsidRPr="00B8176B">
              <w:rPr>
                <w:rFonts w:ascii="Arial" w:eastAsia="Tahoma" w:hAnsi="Arial" w:cs="Arial"/>
              </w:rPr>
              <w:t xml:space="preserve"> No. of Bureaus/Attached Agencies/Delivery Units that achieved their performance </w:t>
            </w:r>
            <w:r w:rsidR="009D3BCC" w:rsidRPr="00B8176B">
              <w:rPr>
                <w:rFonts w:ascii="Arial" w:eastAsia="Tahoma" w:hAnsi="Arial" w:cs="Arial"/>
              </w:rPr>
              <w:t xml:space="preserve">targets </w:t>
            </w:r>
            <w:r w:rsidR="00A313DE" w:rsidRPr="00B8176B">
              <w:rPr>
                <w:rFonts w:ascii="Arial" w:eastAsia="Tahoma" w:hAnsi="Arial" w:cs="Arial"/>
                <w:b/>
              </w:rPr>
              <w:t xml:space="preserve">________________ 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</w:p>
          <w:p w14:paraId="7D3E883B" w14:textId="77777777" w:rsidR="00B56093" w:rsidRPr="00B8176B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  <w:tr w:rsidR="00B8176B" w:rsidRPr="00B8176B" w14:paraId="5BF7539B" w14:textId="77777777" w:rsidTr="00E368D2">
        <w:trPr>
          <w:trHeight w:val="432"/>
        </w:trPr>
        <w:tc>
          <w:tcPr>
            <w:tcW w:w="13504" w:type="dxa"/>
          </w:tcPr>
          <w:p w14:paraId="25714524" w14:textId="77777777" w:rsidR="00B56093" w:rsidRPr="00B8176B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05763878" w14:textId="7735333D" w:rsidR="00B56093" w:rsidRPr="00B8176B" w:rsidRDefault="00E368D2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3 Total</w:t>
            </w:r>
            <w:r w:rsidR="00A313DE" w:rsidRPr="00B8176B">
              <w:rPr>
                <w:rFonts w:ascii="Arial" w:eastAsia="Tahoma" w:hAnsi="Arial" w:cs="Arial"/>
              </w:rPr>
              <w:t xml:space="preserve"> No. of Filled Positions as of December 31, 202</w:t>
            </w:r>
            <w:r w:rsidR="000D71D3" w:rsidRPr="00B8176B">
              <w:rPr>
                <w:rFonts w:ascii="Arial" w:eastAsia="Tahoma" w:hAnsi="Arial" w:cs="Arial"/>
              </w:rPr>
              <w:t>1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</w:t>
            </w:r>
          </w:p>
          <w:p w14:paraId="23610486" w14:textId="77777777" w:rsidR="00B56093" w:rsidRPr="00B8176B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  <w:tr w:rsidR="00B8176B" w:rsidRPr="00B8176B" w14:paraId="2207D5DA" w14:textId="77777777" w:rsidTr="00E368D2">
        <w:trPr>
          <w:trHeight w:val="432"/>
        </w:trPr>
        <w:tc>
          <w:tcPr>
            <w:tcW w:w="13504" w:type="dxa"/>
          </w:tcPr>
          <w:p w14:paraId="3A4F53BA" w14:textId="77777777" w:rsidR="00B56093" w:rsidRPr="00B8176B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104BC810" w14:textId="05894CD6" w:rsidR="00B56093" w:rsidRPr="00B8176B" w:rsidRDefault="00E368D2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4 Total</w:t>
            </w:r>
            <w:r w:rsidR="00A313DE" w:rsidRPr="00B8176B">
              <w:rPr>
                <w:rFonts w:ascii="Arial" w:eastAsia="Tahoma" w:hAnsi="Arial" w:cs="Arial"/>
              </w:rPr>
              <w:t xml:space="preserve"> No. of Officials and Employees Entitled to PBB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_</w:t>
            </w:r>
          </w:p>
          <w:p w14:paraId="4646B7D9" w14:textId="77777777" w:rsidR="00B56093" w:rsidRPr="00B8176B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  <w:tr w:rsidR="00B56093" w:rsidRPr="00B8176B" w14:paraId="6AC6504C" w14:textId="77777777" w:rsidTr="00E368D2">
        <w:trPr>
          <w:trHeight w:val="432"/>
        </w:trPr>
        <w:tc>
          <w:tcPr>
            <w:tcW w:w="13504" w:type="dxa"/>
          </w:tcPr>
          <w:p w14:paraId="21A3D3C1" w14:textId="77777777" w:rsidR="00B56093" w:rsidRPr="00B8176B" w:rsidRDefault="00B56093">
            <w:pPr>
              <w:tabs>
                <w:tab w:val="left" w:pos="465"/>
                <w:tab w:val="left" w:pos="8010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24FF5880" w14:textId="0A120C6C" w:rsidR="00B56093" w:rsidRPr="00B8176B" w:rsidRDefault="00E368D2">
            <w:pPr>
              <w:tabs>
                <w:tab w:val="left" w:pos="465"/>
                <w:tab w:val="left" w:pos="8010"/>
              </w:tabs>
              <w:ind w:left="900" w:hanging="900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5 Total</w:t>
            </w:r>
            <w:r w:rsidR="00A313DE" w:rsidRPr="00B8176B">
              <w:rPr>
                <w:rFonts w:ascii="Arial" w:eastAsia="Tahoma" w:hAnsi="Arial" w:cs="Arial"/>
              </w:rPr>
              <w:t xml:space="preserve"> Amount Required for Payment of PBB PHP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_</w:t>
            </w:r>
          </w:p>
          <w:p w14:paraId="72F2E19E" w14:textId="77777777" w:rsidR="00B56093" w:rsidRPr="00B8176B" w:rsidRDefault="00B56093">
            <w:pPr>
              <w:tabs>
                <w:tab w:val="left" w:pos="465"/>
                <w:tab w:val="left" w:pos="8010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</w:tbl>
    <w:p w14:paraId="55037502" w14:textId="77777777" w:rsidR="00B56093" w:rsidRPr="00B8176B" w:rsidRDefault="00B56093">
      <w:pPr>
        <w:rPr>
          <w:rFonts w:ascii="Arial" w:eastAsia="Tahoma" w:hAnsi="Arial" w:cs="Arial"/>
        </w:rPr>
      </w:pPr>
    </w:p>
    <w:p w14:paraId="00ACC23F" w14:textId="77777777" w:rsidR="00B56093" w:rsidRPr="00B8176B" w:rsidRDefault="00B56093">
      <w:pPr>
        <w:rPr>
          <w:rFonts w:ascii="Arial" w:eastAsia="Tahoma" w:hAnsi="Arial" w:cs="Arial"/>
        </w:rPr>
      </w:pPr>
    </w:p>
    <w:p w14:paraId="7EA4894E" w14:textId="77777777" w:rsidR="00B56093" w:rsidRPr="00B8176B" w:rsidRDefault="00B56093">
      <w:pPr>
        <w:rPr>
          <w:rFonts w:ascii="Arial" w:eastAsia="Tahoma" w:hAnsi="Arial" w:cs="Arial"/>
        </w:rPr>
      </w:pPr>
    </w:p>
    <w:p w14:paraId="09346BCD" w14:textId="77777777" w:rsidR="00B56093" w:rsidRPr="00B8176B" w:rsidRDefault="00B5609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Tahoma" w:hAnsi="Arial" w:cs="Arial"/>
        </w:rPr>
      </w:pPr>
    </w:p>
    <w:p w14:paraId="3B185D3B" w14:textId="77777777" w:rsidR="00B56093" w:rsidRPr="00B8176B" w:rsidRDefault="00B56093">
      <w:pPr>
        <w:jc w:val="both"/>
        <w:rPr>
          <w:rFonts w:ascii="Arial" w:eastAsia="Tahoma" w:hAnsi="Arial" w:cs="Arial"/>
        </w:rPr>
      </w:pPr>
    </w:p>
    <w:p w14:paraId="30BD7E65" w14:textId="1A21E902" w:rsidR="00B56093" w:rsidRPr="00B8176B" w:rsidRDefault="00B56093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21F4A07C" w14:textId="77777777" w:rsidR="00F22A63" w:rsidRPr="00B8176B" w:rsidRDefault="00F22A63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70A6B9FC" w14:textId="77777777" w:rsidR="00B56093" w:rsidRPr="00B8176B" w:rsidRDefault="00A313DE" w:rsidP="005E34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843"/>
        <w:rPr>
          <w:rFonts w:ascii="Arial" w:eastAsia="Tahoma" w:hAnsi="Arial" w:cs="Arial"/>
          <w:b/>
        </w:rPr>
      </w:pPr>
      <w:r w:rsidRPr="00B8176B">
        <w:rPr>
          <w:rFonts w:ascii="Arial" w:eastAsia="Tahoma" w:hAnsi="Arial" w:cs="Arial"/>
          <w:b/>
        </w:rPr>
        <w:t>REPORT ON RANKING OF OFFICES/DELIVERY UNITS</w:t>
      </w:r>
    </w:p>
    <w:p w14:paraId="4739FBD2" w14:textId="46E196B5" w:rsidR="00B56093" w:rsidRPr="00B8176B" w:rsidRDefault="00A313DE" w:rsidP="005E34BF">
      <w:pPr>
        <w:tabs>
          <w:tab w:val="left" w:pos="1350"/>
          <w:tab w:val="left" w:pos="1500"/>
        </w:tabs>
        <w:ind w:left="1843"/>
        <w:rPr>
          <w:rFonts w:ascii="Arial" w:eastAsia="Tahoma" w:hAnsi="Arial" w:cs="Arial"/>
        </w:rPr>
      </w:pPr>
      <w:r w:rsidRPr="00B8176B">
        <w:rPr>
          <w:rFonts w:ascii="Arial" w:eastAsia="Tahoma" w:hAnsi="Arial" w:cs="Arial"/>
        </w:rPr>
        <w:t>Department/Agency:  ________________________</w:t>
      </w:r>
    </w:p>
    <w:p w14:paraId="167E8A1F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tbl>
      <w:tblPr>
        <w:tblStyle w:val="a0"/>
        <w:tblW w:w="15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86"/>
        <w:gridCol w:w="2175"/>
        <w:gridCol w:w="2326"/>
        <w:gridCol w:w="2663"/>
        <w:gridCol w:w="2095"/>
      </w:tblGrid>
      <w:tr w:rsidR="00B8176B" w:rsidRPr="00B8176B" w14:paraId="121DEFAB" w14:textId="77777777" w:rsidTr="00DB37B0">
        <w:tc>
          <w:tcPr>
            <w:tcW w:w="15145" w:type="dxa"/>
            <w:gridSpan w:val="5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</w:tcPr>
          <w:p w14:paraId="0F859125" w14:textId="77777777" w:rsidR="00B56093" w:rsidRPr="00B8176B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Details for Head of Agency</w:t>
            </w:r>
          </w:p>
        </w:tc>
      </w:tr>
      <w:tr w:rsidR="00B8176B" w:rsidRPr="00B8176B" w14:paraId="53C1D2D6" w14:textId="77777777" w:rsidTr="00DB37B0">
        <w:tc>
          <w:tcPr>
            <w:tcW w:w="5886" w:type="dxa"/>
            <w:tcBorders>
              <w:left w:val="single" w:sz="18" w:space="0" w:color="000000"/>
            </w:tcBorders>
          </w:tcPr>
          <w:p w14:paraId="21802194" w14:textId="77777777" w:rsidR="00B56093" w:rsidRPr="00B8176B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175" w:type="dxa"/>
          </w:tcPr>
          <w:p w14:paraId="4B94F5EB" w14:textId="77777777" w:rsidR="00B56093" w:rsidRPr="00B8176B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Salary Grade </w:t>
            </w:r>
          </w:p>
          <w:p w14:paraId="2CAB1954" w14:textId="77777777" w:rsidR="00B56093" w:rsidRPr="00B8176B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(and Step Increment)</w:t>
            </w:r>
          </w:p>
        </w:tc>
        <w:tc>
          <w:tcPr>
            <w:tcW w:w="2326" w:type="dxa"/>
            <w:vAlign w:val="center"/>
          </w:tcPr>
          <w:p w14:paraId="3AF78701" w14:textId="77777777" w:rsidR="00B56093" w:rsidRPr="00B8176B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</w:p>
        </w:tc>
        <w:tc>
          <w:tcPr>
            <w:tcW w:w="2663" w:type="dxa"/>
            <w:vAlign w:val="center"/>
          </w:tcPr>
          <w:p w14:paraId="450302E3" w14:textId="3F8042E4" w:rsidR="00B56093" w:rsidRPr="00B8176B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s in service in 202</w:t>
            </w:r>
            <w:r w:rsidR="00F91295" w:rsidRPr="00B8176B">
              <w:rPr>
                <w:rFonts w:ascii="Arial" w:eastAsia="Tahoma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095" w:type="dxa"/>
            <w:tcBorders>
              <w:right w:val="single" w:sz="18" w:space="0" w:color="000000"/>
            </w:tcBorders>
            <w:vAlign w:val="center"/>
          </w:tcPr>
          <w:p w14:paraId="1F9289EC" w14:textId="77777777" w:rsidR="00B56093" w:rsidRPr="00B8176B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Amount of PBB</w:t>
            </w:r>
          </w:p>
        </w:tc>
      </w:tr>
      <w:tr w:rsidR="00B56093" w:rsidRPr="00B8176B" w14:paraId="07350C92" w14:textId="77777777" w:rsidTr="00DB37B0">
        <w:tc>
          <w:tcPr>
            <w:tcW w:w="5886" w:type="dxa"/>
            <w:tcBorders>
              <w:left w:val="single" w:sz="18" w:space="0" w:color="000000"/>
              <w:bottom w:val="single" w:sz="18" w:space="0" w:color="000000"/>
            </w:tcBorders>
          </w:tcPr>
          <w:p w14:paraId="4DC24D1C" w14:textId="77777777" w:rsidR="00B56093" w:rsidRPr="00B8176B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175" w:type="dxa"/>
            <w:tcBorders>
              <w:bottom w:val="single" w:sz="18" w:space="0" w:color="000000"/>
            </w:tcBorders>
          </w:tcPr>
          <w:p w14:paraId="3214FE32" w14:textId="77777777" w:rsidR="00B56093" w:rsidRPr="00B8176B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326" w:type="dxa"/>
            <w:tcBorders>
              <w:bottom w:val="single" w:sz="18" w:space="0" w:color="000000"/>
            </w:tcBorders>
          </w:tcPr>
          <w:p w14:paraId="6A688187" w14:textId="77777777" w:rsidR="00B56093" w:rsidRPr="00B8176B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663" w:type="dxa"/>
            <w:tcBorders>
              <w:bottom w:val="single" w:sz="18" w:space="0" w:color="000000"/>
            </w:tcBorders>
          </w:tcPr>
          <w:p w14:paraId="463E0F2E" w14:textId="77777777" w:rsidR="00B56093" w:rsidRPr="00B8176B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095" w:type="dxa"/>
            <w:tcBorders>
              <w:bottom w:val="single" w:sz="18" w:space="0" w:color="000000"/>
              <w:right w:val="single" w:sz="18" w:space="0" w:color="000000"/>
            </w:tcBorders>
            <w:vAlign w:val="center"/>
          </w:tcPr>
          <w:p w14:paraId="55D92A35" w14:textId="77777777" w:rsidR="00B56093" w:rsidRPr="00B8176B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</w:tbl>
    <w:p w14:paraId="1930044C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p w14:paraId="1FF4B9BD" w14:textId="58E3B34B" w:rsidR="001B2BED" w:rsidRDefault="001B2BED">
      <w:pPr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p w14:paraId="32621F5C" w14:textId="77777777" w:rsidR="00B8176B" w:rsidRPr="00B8176B" w:rsidRDefault="00B8176B">
      <w:pPr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tbl>
      <w:tblPr>
        <w:tblStyle w:val="a1"/>
        <w:tblW w:w="1516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46"/>
        <w:gridCol w:w="2043"/>
        <w:gridCol w:w="2865"/>
        <w:gridCol w:w="1545"/>
        <w:gridCol w:w="1290"/>
        <w:gridCol w:w="1243"/>
        <w:gridCol w:w="2228"/>
      </w:tblGrid>
      <w:tr w:rsidR="00B8176B" w:rsidRPr="00B8176B" w14:paraId="7BD17818" w14:textId="77777777" w:rsidTr="00DB37B0">
        <w:tc>
          <w:tcPr>
            <w:tcW w:w="3946" w:type="dxa"/>
            <w:vMerge w:val="restart"/>
            <w:tcBorders>
              <w:top w:val="single" w:sz="18" w:space="0" w:color="000000"/>
              <w:left w:val="single" w:sz="4" w:space="0" w:color="auto"/>
            </w:tcBorders>
          </w:tcPr>
          <w:p w14:paraId="0A8B8E83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Names of Bureaus/ Offices/Attached Agencies/ Delivery Units</w:t>
            </w:r>
          </w:p>
        </w:tc>
        <w:tc>
          <w:tcPr>
            <w:tcW w:w="2043" w:type="dxa"/>
            <w:vMerge w:val="restart"/>
            <w:tcBorders>
              <w:top w:val="single" w:sz="18" w:space="0" w:color="000000"/>
            </w:tcBorders>
          </w:tcPr>
          <w:p w14:paraId="26E6EDEB" w14:textId="77777777" w:rsidR="001B2BED" w:rsidRPr="00B8176B" w:rsidRDefault="001B2BED">
            <w:pPr>
              <w:tabs>
                <w:tab w:val="center" w:pos="937"/>
                <w:tab w:val="right" w:pos="1874"/>
              </w:tabs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  <w:p w14:paraId="75437E63" w14:textId="348585F1" w:rsidR="001B2BED" w:rsidRPr="00B8176B" w:rsidRDefault="001B2BED" w:rsidP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Total Score</w:t>
            </w:r>
          </w:p>
        </w:tc>
        <w:tc>
          <w:tcPr>
            <w:tcW w:w="9171" w:type="dxa"/>
            <w:gridSpan w:val="5"/>
            <w:tcBorders>
              <w:top w:val="single" w:sz="18" w:space="0" w:color="000000"/>
              <w:right w:val="single" w:sz="18" w:space="0" w:color="000000"/>
            </w:tcBorders>
          </w:tcPr>
          <w:p w14:paraId="39548DD2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List of Employees </w:t>
            </w:r>
          </w:p>
        </w:tc>
      </w:tr>
      <w:tr w:rsidR="00B8176B" w:rsidRPr="00B8176B" w14:paraId="226E4B1C" w14:textId="77777777" w:rsidTr="00DB37B0">
        <w:tc>
          <w:tcPr>
            <w:tcW w:w="3946" w:type="dxa"/>
            <w:vMerge/>
            <w:tcBorders>
              <w:top w:val="single" w:sz="18" w:space="0" w:color="000000"/>
              <w:left w:val="single" w:sz="4" w:space="0" w:color="auto"/>
            </w:tcBorders>
          </w:tcPr>
          <w:p w14:paraId="49D4168E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687227BD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865" w:type="dxa"/>
          </w:tcPr>
          <w:p w14:paraId="7E6B7BE9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  <w:p w14:paraId="7C7D9C51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Names of Employee</w:t>
            </w:r>
          </w:p>
        </w:tc>
        <w:tc>
          <w:tcPr>
            <w:tcW w:w="1545" w:type="dxa"/>
          </w:tcPr>
          <w:p w14:paraId="79E2C73C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Salary Grade </w:t>
            </w:r>
          </w:p>
          <w:p w14:paraId="0C0233B9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(and Step Increment)</w:t>
            </w:r>
          </w:p>
        </w:tc>
        <w:tc>
          <w:tcPr>
            <w:tcW w:w="1290" w:type="dxa"/>
            <w:vAlign w:val="center"/>
          </w:tcPr>
          <w:p w14:paraId="4B86FB7A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</w:p>
        </w:tc>
        <w:tc>
          <w:tcPr>
            <w:tcW w:w="1243" w:type="dxa"/>
          </w:tcPr>
          <w:p w14:paraId="146A44CD" w14:textId="3D7AB7BD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s in service in 2021</w:t>
            </w:r>
          </w:p>
        </w:tc>
        <w:tc>
          <w:tcPr>
            <w:tcW w:w="2228" w:type="dxa"/>
            <w:tcBorders>
              <w:right w:val="single" w:sz="18" w:space="0" w:color="000000"/>
            </w:tcBorders>
            <w:vAlign w:val="center"/>
          </w:tcPr>
          <w:p w14:paraId="4BDE18E8" w14:textId="77777777" w:rsidR="001B2BED" w:rsidRPr="00B8176B" w:rsidRDefault="001B2BED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Amount of PBB</w:t>
            </w:r>
          </w:p>
        </w:tc>
      </w:tr>
      <w:tr w:rsidR="00B8176B" w:rsidRPr="00B8176B" w14:paraId="11ABC01C" w14:textId="77777777" w:rsidTr="00DB37B0">
        <w:trPr>
          <w:trHeight w:val="350"/>
        </w:trPr>
        <w:tc>
          <w:tcPr>
            <w:tcW w:w="3946" w:type="dxa"/>
            <w:vMerge w:val="restart"/>
            <w:tcBorders>
              <w:left w:val="single" w:sz="4" w:space="0" w:color="auto"/>
            </w:tcBorders>
          </w:tcPr>
          <w:p w14:paraId="5DBD4049" w14:textId="77777777" w:rsidR="001B2BED" w:rsidRPr="00B8176B" w:rsidRDefault="001B2BED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  <w:r w:rsidRPr="00B8176B">
              <w:rPr>
                <w:rFonts w:ascii="Arial" w:eastAsia="Tahoma" w:hAnsi="Arial" w:cs="Arial"/>
                <w:sz w:val="20"/>
                <w:szCs w:val="20"/>
              </w:rPr>
              <w:tab/>
            </w:r>
          </w:p>
        </w:tc>
        <w:tc>
          <w:tcPr>
            <w:tcW w:w="2043" w:type="dxa"/>
            <w:vMerge w:val="restart"/>
          </w:tcPr>
          <w:p w14:paraId="4058148D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0E192B82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6A6DC3C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7A5BEAF8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35231FE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7354A786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53F0954C" w14:textId="77777777" w:rsidTr="00DB37B0">
        <w:trPr>
          <w:trHeight w:val="350"/>
        </w:trPr>
        <w:tc>
          <w:tcPr>
            <w:tcW w:w="3946" w:type="dxa"/>
            <w:vMerge/>
            <w:tcBorders>
              <w:left w:val="single" w:sz="4" w:space="0" w:color="auto"/>
            </w:tcBorders>
          </w:tcPr>
          <w:p w14:paraId="60CF0CBB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02284F68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5F7B0AB7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E5708B2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3BF54298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B08A852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262E293B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712CC28B" w14:textId="77777777" w:rsidTr="00DB37B0">
        <w:trPr>
          <w:trHeight w:val="350"/>
        </w:trPr>
        <w:tc>
          <w:tcPr>
            <w:tcW w:w="3946" w:type="dxa"/>
            <w:vMerge/>
            <w:tcBorders>
              <w:left w:val="single" w:sz="4" w:space="0" w:color="auto"/>
            </w:tcBorders>
          </w:tcPr>
          <w:p w14:paraId="3F52D742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6818C854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19CA380D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DD51606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72BAD312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4405327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32C2AB27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04AAEF32" w14:textId="77777777" w:rsidTr="00DB37B0">
        <w:trPr>
          <w:trHeight w:val="350"/>
        </w:trPr>
        <w:tc>
          <w:tcPr>
            <w:tcW w:w="3946" w:type="dxa"/>
            <w:vMerge/>
            <w:tcBorders>
              <w:left w:val="single" w:sz="4" w:space="0" w:color="auto"/>
            </w:tcBorders>
          </w:tcPr>
          <w:p w14:paraId="1FBB4CA0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6F774960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4E46CB01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CE6CB32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0D0DEAE0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9F83F35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739DB80E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70DA9E4B" w14:textId="77777777" w:rsidTr="00DB37B0">
        <w:trPr>
          <w:trHeight w:val="350"/>
        </w:trPr>
        <w:tc>
          <w:tcPr>
            <w:tcW w:w="3946" w:type="dxa"/>
            <w:vMerge w:val="restart"/>
            <w:tcBorders>
              <w:left w:val="single" w:sz="4" w:space="0" w:color="auto"/>
            </w:tcBorders>
          </w:tcPr>
          <w:p w14:paraId="1CB4ECE9" w14:textId="77777777" w:rsidR="001B2BED" w:rsidRPr="00B8176B" w:rsidRDefault="001B2BED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43" w:type="dxa"/>
            <w:vMerge w:val="restart"/>
          </w:tcPr>
          <w:p w14:paraId="63F16642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3EECD3FC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1E8D3481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A23F70E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0C9A4C9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12C37E8D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7BC95C8E" w14:textId="77777777" w:rsidTr="00DB37B0">
        <w:trPr>
          <w:trHeight w:val="350"/>
        </w:trPr>
        <w:tc>
          <w:tcPr>
            <w:tcW w:w="3946" w:type="dxa"/>
            <w:vMerge/>
            <w:tcBorders>
              <w:left w:val="single" w:sz="4" w:space="0" w:color="auto"/>
            </w:tcBorders>
          </w:tcPr>
          <w:p w14:paraId="6D6F0551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572BE292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499FD57A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13CD8C61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F8F1DA9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071AD9E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641E5C57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54AD53D1" w14:textId="77777777" w:rsidTr="00DB37B0">
        <w:trPr>
          <w:trHeight w:val="350"/>
        </w:trPr>
        <w:tc>
          <w:tcPr>
            <w:tcW w:w="3946" w:type="dxa"/>
            <w:vMerge/>
            <w:tcBorders>
              <w:left w:val="single" w:sz="4" w:space="0" w:color="auto"/>
            </w:tcBorders>
          </w:tcPr>
          <w:p w14:paraId="08BB7A54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1B508C42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7C218C1A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2E08B044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1E5EED0F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AB90F72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68926EB0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4961D54C" w14:textId="77777777" w:rsidTr="00DB37B0">
        <w:trPr>
          <w:trHeight w:val="350"/>
        </w:trPr>
        <w:tc>
          <w:tcPr>
            <w:tcW w:w="3946" w:type="dxa"/>
            <w:vMerge/>
            <w:tcBorders>
              <w:left w:val="single" w:sz="4" w:space="0" w:color="auto"/>
            </w:tcBorders>
          </w:tcPr>
          <w:p w14:paraId="68DAF087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324A5405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688609A6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92D0A3B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FEE6CF9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8D769E5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4B063D13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73089877" w14:textId="77777777" w:rsidTr="00DB37B0">
        <w:trPr>
          <w:trHeight w:val="353"/>
        </w:trPr>
        <w:tc>
          <w:tcPr>
            <w:tcW w:w="3946" w:type="dxa"/>
            <w:vMerge w:val="restart"/>
            <w:tcBorders>
              <w:top w:val="single" w:sz="18" w:space="0" w:color="000000"/>
              <w:left w:val="single" w:sz="4" w:space="0" w:color="auto"/>
            </w:tcBorders>
          </w:tcPr>
          <w:p w14:paraId="7C382F70" w14:textId="0214DC5D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3</w:t>
            </w:r>
          </w:p>
        </w:tc>
        <w:tc>
          <w:tcPr>
            <w:tcW w:w="2043" w:type="dxa"/>
            <w:vMerge w:val="restart"/>
            <w:tcBorders>
              <w:top w:val="single" w:sz="18" w:space="0" w:color="000000"/>
            </w:tcBorders>
          </w:tcPr>
          <w:p w14:paraId="1280D5E6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  <w:tcBorders>
              <w:top w:val="single" w:sz="18" w:space="0" w:color="000000"/>
            </w:tcBorders>
          </w:tcPr>
          <w:p w14:paraId="739A95EB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  <w:tcBorders>
              <w:top w:val="single" w:sz="18" w:space="0" w:color="000000"/>
            </w:tcBorders>
          </w:tcPr>
          <w:p w14:paraId="0C764F83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single" w:sz="18" w:space="0" w:color="000000"/>
            </w:tcBorders>
          </w:tcPr>
          <w:p w14:paraId="31D500E0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18" w:space="0" w:color="000000"/>
            </w:tcBorders>
          </w:tcPr>
          <w:p w14:paraId="538F5243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top w:val="single" w:sz="18" w:space="0" w:color="000000"/>
              <w:right w:val="single" w:sz="18" w:space="0" w:color="000000"/>
            </w:tcBorders>
          </w:tcPr>
          <w:p w14:paraId="3C53B9B8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368E9D93" w14:textId="77777777" w:rsidTr="00DB37B0">
        <w:trPr>
          <w:trHeight w:val="380"/>
        </w:trPr>
        <w:tc>
          <w:tcPr>
            <w:tcW w:w="3946" w:type="dxa"/>
            <w:vMerge/>
            <w:tcBorders>
              <w:top w:val="single" w:sz="18" w:space="0" w:color="000000"/>
              <w:left w:val="single" w:sz="4" w:space="0" w:color="auto"/>
            </w:tcBorders>
          </w:tcPr>
          <w:p w14:paraId="17B5D1CD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353E72F3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37CCA713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413252BA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29C86B5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9E89F21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3C2D7281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1E818340" w14:textId="77777777" w:rsidTr="00DB37B0">
        <w:trPr>
          <w:trHeight w:val="353"/>
        </w:trPr>
        <w:tc>
          <w:tcPr>
            <w:tcW w:w="3946" w:type="dxa"/>
            <w:vMerge/>
            <w:tcBorders>
              <w:top w:val="single" w:sz="18" w:space="0" w:color="000000"/>
              <w:left w:val="single" w:sz="4" w:space="0" w:color="auto"/>
            </w:tcBorders>
          </w:tcPr>
          <w:p w14:paraId="64B43918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70FF344B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098614A4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7D28090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619AFBDD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1BD2854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20C0C63B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1B2BED" w:rsidRPr="00B8176B" w14:paraId="1000C793" w14:textId="77777777" w:rsidTr="00DB37B0">
        <w:trPr>
          <w:trHeight w:val="353"/>
        </w:trPr>
        <w:tc>
          <w:tcPr>
            <w:tcW w:w="3946" w:type="dxa"/>
            <w:vMerge/>
            <w:tcBorders>
              <w:top w:val="single" w:sz="18" w:space="0" w:color="000000"/>
              <w:left w:val="single" w:sz="4" w:space="0" w:color="auto"/>
            </w:tcBorders>
          </w:tcPr>
          <w:p w14:paraId="148C95BB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7058DC21" w14:textId="77777777" w:rsidR="001B2BED" w:rsidRPr="00B8176B" w:rsidRDefault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1C01DCD8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E8211E1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EF49C30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918A0CB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40DD9743" w14:textId="77777777" w:rsidR="001B2BED" w:rsidRPr="00B8176B" w:rsidRDefault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37436B5A" w14:textId="50BA077C" w:rsidR="00B56093" w:rsidRPr="00B8176B" w:rsidRDefault="00B56093">
      <w:pPr>
        <w:rPr>
          <w:rFonts w:ascii="Arial" w:eastAsia="Tahoma" w:hAnsi="Arial" w:cs="Arial"/>
          <w:sz w:val="20"/>
          <w:szCs w:val="20"/>
        </w:rPr>
      </w:pPr>
    </w:p>
    <w:tbl>
      <w:tblPr>
        <w:tblStyle w:val="a1"/>
        <w:tblW w:w="154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20"/>
        <w:gridCol w:w="2552"/>
        <w:gridCol w:w="2126"/>
        <w:gridCol w:w="2624"/>
        <w:gridCol w:w="2054"/>
        <w:gridCol w:w="2024"/>
        <w:gridCol w:w="2228"/>
      </w:tblGrid>
      <w:tr w:rsidR="00B8176B" w:rsidRPr="00B8176B" w14:paraId="5CA86DE9" w14:textId="77777777" w:rsidTr="001B2BED">
        <w:trPr>
          <w:trHeight w:val="255"/>
        </w:trPr>
        <w:tc>
          <w:tcPr>
            <w:tcW w:w="1820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38BD9CE3" w14:textId="77777777" w:rsidR="001B2BED" w:rsidRPr="00B8176B" w:rsidRDefault="001B2BED" w:rsidP="00865C5C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lastRenderedPageBreak/>
              <w:t xml:space="preserve">2.4 Did not meet Targets </w:t>
            </w:r>
          </w:p>
          <w:p w14:paraId="5D3877F2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(No PBB)</w:t>
            </w:r>
          </w:p>
        </w:tc>
        <w:tc>
          <w:tcPr>
            <w:tcW w:w="2552" w:type="dxa"/>
            <w:vMerge w:val="restart"/>
            <w:tcBorders>
              <w:top w:val="single" w:sz="18" w:space="0" w:color="000000"/>
            </w:tcBorders>
          </w:tcPr>
          <w:p w14:paraId="5A5E63B1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126" w:type="dxa"/>
            <w:vMerge w:val="restart"/>
            <w:tcBorders>
              <w:top w:val="single" w:sz="18" w:space="0" w:color="000000"/>
            </w:tcBorders>
          </w:tcPr>
          <w:p w14:paraId="722362E7" w14:textId="77777777" w:rsidR="001B2BED" w:rsidRPr="00B8176B" w:rsidRDefault="001B2BED" w:rsidP="00865C5C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2"/>
            <w:tcBorders>
              <w:top w:val="single" w:sz="18" w:space="0" w:color="000000"/>
            </w:tcBorders>
          </w:tcPr>
          <w:p w14:paraId="52961D72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24" w:type="dxa"/>
            <w:vMerge w:val="restart"/>
            <w:tcBorders>
              <w:top w:val="single" w:sz="18" w:space="0" w:color="000000"/>
            </w:tcBorders>
          </w:tcPr>
          <w:p w14:paraId="63F47D0C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A6A6A6"/>
          </w:tcPr>
          <w:p w14:paraId="356E1F02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24312DDA" w14:textId="77777777" w:rsidTr="001B2BED">
        <w:trPr>
          <w:trHeight w:val="255"/>
        </w:trPr>
        <w:tc>
          <w:tcPr>
            <w:tcW w:w="182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448D69D9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18" w:space="0" w:color="000000"/>
            </w:tcBorders>
          </w:tcPr>
          <w:p w14:paraId="00227A62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18" w:space="0" w:color="000000"/>
            </w:tcBorders>
          </w:tcPr>
          <w:p w14:paraId="45BDBF31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678" w:type="dxa"/>
            <w:gridSpan w:val="2"/>
          </w:tcPr>
          <w:p w14:paraId="1B5CA07C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24" w:type="dxa"/>
            <w:vMerge/>
            <w:tcBorders>
              <w:top w:val="single" w:sz="18" w:space="0" w:color="000000"/>
            </w:tcBorders>
          </w:tcPr>
          <w:p w14:paraId="4B856334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/>
            <w:tcBorders>
              <w:top w:val="single" w:sz="18" w:space="0" w:color="000000"/>
              <w:right w:val="single" w:sz="18" w:space="0" w:color="000000"/>
            </w:tcBorders>
            <w:shd w:val="clear" w:color="auto" w:fill="A6A6A6"/>
          </w:tcPr>
          <w:p w14:paraId="573B9788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490F34C9" w14:textId="77777777" w:rsidTr="001B2BED">
        <w:trPr>
          <w:trHeight w:val="255"/>
        </w:trPr>
        <w:tc>
          <w:tcPr>
            <w:tcW w:w="182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0DB8B7D3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552" w:type="dxa"/>
            <w:vMerge w:val="restart"/>
          </w:tcPr>
          <w:p w14:paraId="0270D2E7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126" w:type="dxa"/>
            <w:vMerge w:val="restart"/>
          </w:tcPr>
          <w:p w14:paraId="3D5792B4" w14:textId="77777777" w:rsidR="001B2BED" w:rsidRPr="00B8176B" w:rsidRDefault="001B2BED" w:rsidP="00865C5C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678" w:type="dxa"/>
            <w:gridSpan w:val="2"/>
          </w:tcPr>
          <w:p w14:paraId="63A3D25E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24" w:type="dxa"/>
            <w:vMerge w:val="restart"/>
          </w:tcPr>
          <w:p w14:paraId="1ECA3BDD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 w:val="restart"/>
            <w:tcBorders>
              <w:right w:val="single" w:sz="18" w:space="0" w:color="000000"/>
            </w:tcBorders>
            <w:shd w:val="clear" w:color="auto" w:fill="A6A6A6"/>
          </w:tcPr>
          <w:p w14:paraId="4F674D59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1A60D519" w14:textId="77777777" w:rsidTr="001B2BED">
        <w:trPr>
          <w:trHeight w:val="255"/>
        </w:trPr>
        <w:tc>
          <w:tcPr>
            <w:tcW w:w="182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6768DA9C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552" w:type="dxa"/>
            <w:vMerge/>
          </w:tcPr>
          <w:p w14:paraId="3C977979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1A1BF8E4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678" w:type="dxa"/>
            <w:gridSpan w:val="2"/>
          </w:tcPr>
          <w:p w14:paraId="3E2805D1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24" w:type="dxa"/>
            <w:vMerge/>
          </w:tcPr>
          <w:p w14:paraId="2073E53D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/>
            <w:tcBorders>
              <w:right w:val="single" w:sz="18" w:space="0" w:color="000000"/>
            </w:tcBorders>
            <w:shd w:val="clear" w:color="auto" w:fill="A6A6A6"/>
          </w:tcPr>
          <w:p w14:paraId="192E257C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1B2BED" w:rsidRPr="00B8176B" w14:paraId="71E6B777" w14:textId="77777777" w:rsidTr="001B2BED">
        <w:tc>
          <w:tcPr>
            <w:tcW w:w="182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0FDBEBC3" w14:textId="77777777" w:rsidR="001B2BED" w:rsidRPr="00B8176B" w:rsidRDefault="001B2BED" w:rsidP="00865C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7302" w:type="dxa"/>
            <w:gridSpan w:val="3"/>
            <w:tcBorders>
              <w:bottom w:val="single" w:sz="18" w:space="0" w:color="000000"/>
            </w:tcBorders>
          </w:tcPr>
          <w:p w14:paraId="02F05CDA" w14:textId="77777777" w:rsidR="001B2BED" w:rsidRPr="00B8176B" w:rsidRDefault="001B2BED" w:rsidP="00865C5C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TOTAL POOR</w:t>
            </w:r>
          </w:p>
        </w:tc>
        <w:tc>
          <w:tcPr>
            <w:tcW w:w="2054" w:type="dxa"/>
            <w:tcBorders>
              <w:bottom w:val="single" w:sz="18" w:space="0" w:color="000000"/>
            </w:tcBorders>
          </w:tcPr>
          <w:p w14:paraId="5A26D5D6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24" w:type="dxa"/>
            <w:tcBorders>
              <w:bottom w:val="single" w:sz="18" w:space="0" w:color="000000"/>
            </w:tcBorders>
          </w:tcPr>
          <w:p w14:paraId="1EE646E4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18" w:space="0" w:color="000000"/>
              <w:right w:val="single" w:sz="18" w:space="0" w:color="000000"/>
            </w:tcBorders>
          </w:tcPr>
          <w:p w14:paraId="033A62A3" w14:textId="77777777" w:rsidR="001B2BED" w:rsidRPr="00B8176B" w:rsidRDefault="001B2BED" w:rsidP="00865C5C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4DC20C8E" w14:textId="77777777" w:rsidR="001B2BED" w:rsidRPr="00B8176B" w:rsidRDefault="001B2BED">
      <w:pPr>
        <w:rPr>
          <w:rFonts w:ascii="Arial" w:eastAsia="Tahoma" w:hAnsi="Arial" w:cs="Arial"/>
          <w:sz w:val="20"/>
          <w:szCs w:val="20"/>
        </w:rPr>
      </w:pPr>
    </w:p>
    <w:p w14:paraId="5F2A1AD9" w14:textId="77777777" w:rsidR="00970E72" w:rsidRPr="00B8176B" w:rsidRDefault="00970E72">
      <w:pPr>
        <w:rPr>
          <w:rFonts w:ascii="Arial" w:eastAsia="Tahoma" w:hAnsi="Arial" w:cs="Arial"/>
          <w:sz w:val="20"/>
          <w:szCs w:val="20"/>
        </w:rPr>
      </w:pPr>
    </w:p>
    <w:tbl>
      <w:tblPr>
        <w:tblStyle w:val="a2"/>
        <w:tblW w:w="154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80"/>
        <w:gridCol w:w="2592"/>
        <w:gridCol w:w="63"/>
        <w:gridCol w:w="2026"/>
        <w:gridCol w:w="33"/>
        <w:gridCol w:w="4700"/>
        <w:gridCol w:w="1331"/>
        <w:gridCol w:w="1265"/>
        <w:gridCol w:w="1638"/>
      </w:tblGrid>
      <w:tr w:rsidR="00B8176B" w:rsidRPr="00B8176B" w14:paraId="1054995D" w14:textId="77777777" w:rsidTr="00970E72">
        <w:trPr>
          <w:trHeight w:val="278"/>
        </w:trPr>
        <w:tc>
          <w:tcPr>
            <w:tcW w:w="1780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74D79B0B" w14:textId="2FC34657" w:rsidR="001B2BED" w:rsidRPr="00B8176B" w:rsidRDefault="001B2BED" w:rsidP="001B2BED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2.5 Did not submit SALN</w:t>
            </w:r>
          </w:p>
        </w:tc>
        <w:tc>
          <w:tcPr>
            <w:tcW w:w="2655" w:type="dxa"/>
            <w:gridSpan w:val="2"/>
            <w:vMerge w:val="restart"/>
            <w:tcBorders>
              <w:top w:val="single" w:sz="18" w:space="0" w:color="000000"/>
            </w:tcBorders>
          </w:tcPr>
          <w:p w14:paraId="0E63EB9C" w14:textId="2BD92665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059" w:type="dxa"/>
            <w:gridSpan w:val="2"/>
            <w:vMerge w:val="restart"/>
            <w:tcBorders>
              <w:top w:val="single" w:sz="18" w:space="0" w:color="000000"/>
            </w:tcBorders>
          </w:tcPr>
          <w:p w14:paraId="2A5287D4" w14:textId="77777777" w:rsidR="001B2BED" w:rsidRPr="00B8176B" w:rsidRDefault="001B2BED" w:rsidP="001B2BED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  <w:tcBorders>
              <w:top w:val="single" w:sz="18" w:space="0" w:color="000000"/>
            </w:tcBorders>
          </w:tcPr>
          <w:p w14:paraId="3B31A6C9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7AD82D88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5257A34E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0720CC91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19FFC7EA" w14:textId="77777777" w:rsidTr="00970E72">
        <w:trPr>
          <w:trHeight w:val="277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188C5197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  <w:tcBorders>
              <w:top w:val="single" w:sz="18" w:space="0" w:color="000000"/>
            </w:tcBorders>
          </w:tcPr>
          <w:p w14:paraId="5A22C84C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  <w:tcBorders>
              <w:top w:val="single" w:sz="18" w:space="0" w:color="000000"/>
            </w:tcBorders>
          </w:tcPr>
          <w:p w14:paraId="036AFF87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3AD99172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47AD8D1E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680B9568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1F6FAAFF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28C481A9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04A5163B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 w:val="restart"/>
          </w:tcPr>
          <w:p w14:paraId="4C528E14" w14:textId="32F8E3D3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59" w:type="dxa"/>
            <w:gridSpan w:val="2"/>
            <w:vMerge w:val="restart"/>
          </w:tcPr>
          <w:p w14:paraId="16217B65" w14:textId="77777777" w:rsidR="001B2BED" w:rsidRPr="00B8176B" w:rsidRDefault="001B2BED" w:rsidP="001B2BED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</w:tcPr>
          <w:p w14:paraId="1D879B46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shd w:val="clear" w:color="auto" w:fill="auto"/>
          </w:tcPr>
          <w:p w14:paraId="765C8E24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shd w:val="clear" w:color="auto" w:fill="auto"/>
          </w:tcPr>
          <w:p w14:paraId="57C5E061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  <w:shd w:val="clear" w:color="auto" w:fill="auto"/>
          </w:tcPr>
          <w:p w14:paraId="5D3DD941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5F488D50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15AEEB37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</w:tcPr>
          <w:p w14:paraId="72826702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</w:tcPr>
          <w:p w14:paraId="0FB6A340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6CA19AE6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shd w:val="clear" w:color="auto" w:fill="auto"/>
          </w:tcPr>
          <w:p w14:paraId="0EC062CB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shd w:val="clear" w:color="auto" w:fill="auto"/>
          </w:tcPr>
          <w:p w14:paraId="059AB554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  <w:shd w:val="clear" w:color="auto" w:fill="auto"/>
          </w:tcPr>
          <w:p w14:paraId="1B2B181B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5CDFFBFC" w14:textId="77777777" w:rsidTr="00970E72">
        <w:trPr>
          <w:trHeight w:val="270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7D62172B" w14:textId="77777777" w:rsidR="001B2BED" w:rsidRPr="00B8176B" w:rsidRDefault="001B2BED" w:rsidP="001B2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9414" w:type="dxa"/>
            <w:gridSpan w:val="5"/>
            <w:tcBorders>
              <w:bottom w:val="single" w:sz="18" w:space="0" w:color="000000"/>
            </w:tcBorders>
          </w:tcPr>
          <w:p w14:paraId="371FB60C" w14:textId="31B1B924" w:rsidR="001B2BED" w:rsidRPr="00B8176B" w:rsidRDefault="001B2BED" w:rsidP="001B2BED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331" w:type="dxa"/>
            <w:tcBorders>
              <w:bottom w:val="single" w:sz="18" w:space="0" w:color="000000"/>
            </w:tcBorders>
          </w:tcPr>
          <w:p w14:paraId="5697B3B7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18" w:space="0" w:color="000000"/>
            </w:tcBorders>
          </w:tcPr>
          <w:p w14:paraId="14D646A7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tcBorders>
              <w:bottom w:val="single" w:sz="18" w:space="0" w:color="000000"/>
              <w:right w:val="single" w:sz="18" w:space="0" w:color="000000"/>
            </w:tcBorders>
          </w:tcPr>
          <w:p w14:paraId="7B613FF8" w14:textId="77777777" w:rsidR="001B2BED" w:rsidRPr="00B8176B" w:rsidRDefault="001B2BED" w:rsidP="001B2BED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39C3E5EC" w14:textId="77777777" w:rsidTr="00970E72">
        <w:trPr>
          <w:trHeight w:val="278"/>
        </w:trPr>
        <w:tc>
          <w:tcPr>
            <w:tcW w:w="1780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17D2EC29" w14:textId="77777777" w:rsidR="00B56093" w:rsidRPr="00B8176B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2.6 Did not liquidate Cash Advance within reglementary period</w:t>
            </w:r>
          </w:p>
        </w:tc>
        <w:tc>
          <w:tcPr>
            <w:tcW w:w="2655" w:type="dxa"/>
            <w:gridSpan w:val="2"/>
            <w:vMerge w:val="restart"/>
            <w:tcBorders>
              <w:top w:val="single" w:sz="18" w:space="0" w:color="000000"/>
            </w:tcBorders>
          </w:tcPr>
          <w:p w14:paraId="11BA8CCE" w14:textId="77777777" w:rsidR="00B56093" w:rsidRPr="00B8176B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059" w:type="dxa"/>
            <w:gridSpan w:val="2"/>
            <w:vMerge w:val="restart"/>
            <w:tcBorders>
              <w:top w:val="single" w:sz="18" w:space="0" w:color="000000"/>
            </w:tcBorders>
          </w:tcPr>
          <w:p w14:paraId="3CB87F3F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  <w:tcBorders>
              <w:top w:val="single" w:sz="18" w:space="0" w:color="000000"/>
            </w:tcBorders>
          </w:tcPr>
          <w:p w14:paraId="0CF66783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63EDB4F9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3144B0FD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3346AF68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62729D5E" w14:textId="77777777" w:rsidTr="00970E72">
        <w:trPr>
          <w:trHeight w:val="277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2B5870F8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  <w:tcBorders>
              <w:top w:val="single" w:sz="18" w:space="0" w:color="000000"/>
            </w:tcBorders>
          </w:tcPr>
          <w:p w14:paraId="7AF29296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  <w:tcBorders>
              <w:top w:val="single" w:sz="18" w:space="0" w:color="000000"/>
            </w:tcBorders>
          </w:tcPr>
          <w:p w14:paraId="46EE830C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47263542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1FD5ECE9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6CEE6881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112C101B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0C963B54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620C1CE0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 w:val="restart"/>
          </w:tcPr>
          <w:p w14:paraId="05BCB5A4" w14:textId="77777777" w:rsidR="00B56093" w:rsidRPr="00B8176B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59" w:type="dxa"/>
            <w:gridSpan w:val="2"/>
            <w:vMerge w:val="restart"/>
          </w:tcPr>
          <w:p w14:paraId="3390F626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</w:tcPr>
          <w:p w14:paraId="5B3FD1AA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shd w:val="clear" w:color="auto" w:fill="auto"/>
          </w:tcPr>
          <w:p w14:paraId="3A5B5A00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shd w:val="clear" w:color="auto" w:fill="auto"/>
          </w:tcPr>
          <w:p w14:paraId="5D987369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  <w:shd w:val="clear" w:color="auto" w:fill="auto"/>
          </w:tcPr>
          <w:p w14:paraId="3C9072F0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10E30FD1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7A6ECCB2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</w:tcPr>
          <w:p w14:paraId="07AFB7F0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</w:tcPr>
          <w:p w14:paraId="7B301B9F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7FA08DC1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shd w:val="clear" w:color="auto" w:fill="auto"/>
          </w:tcPr>
          <w:p w14:paraId="4D6B3400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shd w:val="clear" w:color="auto" w:fill="auto"/>
          </w:tcPr>
          <w:p w14:paraId="24B6CCD4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  <w:shd w:val="clear" w:color="auto" w:fill="auto"/>
          </w:tcPr>
          <w:p w14:paraId="13DC98EA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49C46868" w14:textId="77777777" w:rsidTr="00970E72">
        <w:trPr>
          <w:trHeight w:val="420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71E2915A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9414" w:type="dxa"/>
            <w:gridSpan w:val="5"/>
            <w:tcBorders>
              <w:bottom w:val="single" w:sz="18" w:space="0" w:color="000000"/>
            </w:tcBorders>
          </w:tcPr>
          <w:p w14:paraId="1BEF0E07" w14:textId="77777777" w:rsidR="00B56093" w:rsidRPr="00B8176B" w:rsidRDefault="00A313D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1331" w:type="dxa"/>
            <w:tcBorders>
              <w:bottom w:val="single" w:sz="18" w:space="0" w:color="000000"/>
            </w:tcBorders>
          </w:tcPr>
          <w:p w14:paraId="3CF9DE69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18" w:space="0" w:color="000000"/>
            </w:tcBorders>
          </w:tcPr>
          <w:p w14:paraId="58D64101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tcBorders>
              <w:bottom w:val="single" w:sz="18" w:space="0" w:color="000000"/>
              <w:right w:val="single" w:sz="18" w:space="0" w:color="000000"/>
            </w:tcBorders>
          </w:tcPr>
          <w:p w14:paraId="2E889B8E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445A7B08" w14:textId="77777777" w:rsidTr="001B2BED">
        <w:trPr>
          <w:trHeight w:val="278"/>
        </w:trPr>
        <w:tc>
          <w:tcPr>
            <w:tcW w:w="1780" w:type="dxa"/>
            <w:vMerge w:val="restart"/>
            <w:tcBorders>
              <w:left w:val="single" w:sz="18" w:space="0" w:color="000000"/>
            </w:tcBorders>
          </w:tcPr>
          <w:p w14:paraId="0EE6451C" w14:textId="77777777" w:rsidR="00B56093" w:rsidRPr="00B8176B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2.7 Did not submit SPMS Forms </w:t>
            </w:r>
          </w:p>
        </w:tc>
        <w:tc>
          <w:tcPr>
            <w:tcW w:w="2592" w:type="dxa"/>
            <w:vMerge w:val="restart"/>
          </w:tcPr>
          <w:p w14:paraId="32F60928" w14:textId="77777777" w:rsidR="00B56093" w:rsidRPr="00B8176B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  <w:p w14:paraId="23CA1009" w14:textId="77777777" w:rsidR="00B56093" w:rsidRPr="00B8176B" w:rsidRDefault="00B56093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gridSpan w:val="2"/>
            <w:vMerge w:val="restart"/>
          </w:tcPr>
          <w:p w14:paraId="19D5EE35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3F201EED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</w:tcPr>
          <w:p w14:paraId="4E4F425D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</w:tcPr>
          <w:p w14:paraId="51B1C293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</w:tcPr>
          <w:p w14:paraId="2B82649C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59FB5D28" w14:textId="77777777" w:rsidTr="001B2BED">
        <w:trPr>
          <w:trHeight w:val="277"/>
        </w:trPr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5E2EAAE3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592" w:type="dxa"/>
            <w:vMerge/>
          </w:tcPr>
          <w:p w14:paraId="3F5E9D28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89" w:type="dxa"/>
            <w:gridSpan w:val="2"/>
            <w:vMerge/>
          </w:tcPr>
          <w:p w14:paraId="2BBFE771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7C1EA0B4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</w:tcPr>
          <w:p w14:paraId="3E08249C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14:paraId="59713B07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</w:tcPr>
          <w:p w14:paraId="67F26AE2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  <w:tr w:rsidR="00B8176B" w:rsidRPr="00B8176B" w14:paraId="3F75F62A" w14:textId="77777777" w:rsidTr="001B2BED">
        <w:trPr>
          <w:trHeight w:val="278"/>
        </w:trPr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1B31A771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592" w:type="dxa"/>
            <w:vMerge w:val="restart"/>
          </w:tcPr>
          <w:p w14:paraId="5AF160B5" w14:textId="77777777" w:rsidR="00B56093" w:rsidRPr="00B8176B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  <w:p w14:paraId="7917E49B" w14:textId="77777777" w:rsidR="00B56093" w:rsidRPr="00B8176B" w:rsidRDefault="00B56093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gridSpan w:val="2"/>
            <w:vMerge w:val="restart"/>
          </w:tcPr>
          <w:p w14:paraId="24A9FAE2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280A6B39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</w:tcPr>
          <w:p w14:paraId="32C0293F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</w:tcPr>
          <w:p w14:paraId="10FB30EE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</w:tcPr>
          <w:p w14:paraId="0F90C22D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8176B" w:rsidRPr="00B8176B" w14:paraId="019CFC3A" w14:textId="77777777" w:rsidTr="001B2BED">
        <w:trPr>
          <w:trHeight w:val="277"/>
        </w:trPr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2B717D7B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592" w:type="dxa"/>
            <w:vMerge/>
          </w:tcPr>
          <w:p w14:paraId="3BE79174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89" w:type="dxa"/>
            <w:gridSpan w:val="2"/>
            <w:vMerge/>
          </w:tcPr>
          <w:p w14:paraId="3DC3EAB4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200FD3E2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</w:tcPr>
          <w:p w14:paraId="1A404C70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14:paraId="2FC1152B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</w:tcPr>
          <w:p w14:paraId="1D55DA1B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  <w:tr w:rsidR="00B56093" w:rsidRPr="00B8176B" w14:paraId="1218845D" w14:textId="77777777" w:rsidTr="00970E72"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7E84FC4E" w14:textId="77777777" w:rsidR="00B56093" w:rsidRPr="00B8176B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9414" w:type="dxa"/>
            <w:gridSpan w:val="5"/>
            <w:tcBorders>
              <w:bottom w:val="single" w:sz="18" w:space="0" w:color="000000"/>
            </w:tcBorders>
          </w:tcPr>
          <w:p w14:paraId="4ED0483A" w14:textId="77777777" w:rsidR="00B56093" w:rsidRPr="00B8176B" w:rsidRDefault="00A313D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TOTAL</w:t>
            </w:r>
          </w:p>
          <w:p w14:paraId="276FC33F" w14:textId="77777777" w:rsidR="00B56093" w:rsidRPr="00B8176B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tcBorders>
              <w:bottom w:val="single" w:sz="18" w:space="0" w:color="000000"/>
            </w:tcBorders>
          </w:tcPr>
          <w:p w14:paraId="05A20A21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18" w:space="0" w:color="000000"/>
            </w:tcBorders>
          </w:tcPr>
          <w:p w14:paraId="346B36FB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tcBorders>
              <w:bottom w:val="single" w:sz="18" w:space="0" w:color="000000"/>
              <w:right w:val="single" w:sz="18" w:space="0" w:color="000000"/>
            </w:tcBorders>
          </w:tcPr>
          <w:p w14:paraId="10290E5B" w14:textId="77777777" w:rsidR="00B56093" w:rsidRPr="00B8176B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519AAC51" w14:textId="77777777" w:rsidR="00B56093" w:rsidRPr="00B8176B" w:rsidRDefault="00B56093">
      <w:pPr>
        <w:jc w:val="center"/>
        <w:rPr>
          <w:rFonts w:ascii="Arial" w:eastAsia="Tahoma" w:hAnsi="Arial" w:cs="Arial"/>
          <w:sz w:val="22"/>
          <w:szCs w:val="22"/>
        </w:rPr>
      </w:pPr>
    </w:p>
    <w:p w14:paraId="35D172AC" w14:textId="7959E176" w:rsidR="00B56093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0AFDC5AD" w14:textId="77777777" w:rsidR="00B8176B" w:rsidRPr="00B8176B" w:rsidRDefault="00B8176B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3F2902C2" w14:textId="77777777" w:rsidR="00B56093" w:rsidRPr="00B8176B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235B90E3" w14:textId="6DCDA8F3" w:rsidR="00B56093" w:rsidRPr="00B8176B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 xml:space="preserve">_______________________                                                                                                   </w:t>
      </w:r>
      <w:r w:rsidR="005B33E1" w:rsidRPr="00B8176B">
        <w:rPr>
          <w:rFonts w:ascii="Arial" w:eastAsia="Tahoma" w:hAnsi="Arial" w:cs="Arial"/>
          <w:b/>
          <w:sz w:val="22"/>
          <w:szCs w:val="22"/>
        </w:rPr>
        <w:t xml:space="preserve">     </w:t>
      </w:r>
      <w:r w:rsidRPr="00B8176B">
        <w:rPr>
          <w:rFonts w:ascii="Arial" w:eastAsia="Tahoma" w:hAnsi="Arial" w:cs="Arial"/>
          <w:b/>
          <w:sz w:val="22"/>
          <w:szCs w:val="22"/>
        </w:rPr>
        <w:t>_________________________</w:t>
      </w:r>
    </w:p>
    <w:p w14:paraId="0AD22817" w14:textId="2D5DBC11" w:rsidR="00B56093" w:rsidRPr="00B8176B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>Head of HR</w:t>
      </w:r>
      <w:r w:rsidRPr="00B8176B">
        <w:rPr>
          <w:rFonts w:ascii="Arial" w:eastAsia="Tahoma" w:hAnsi="Arial" w:cs="Arial"/>
          <w:b/>
          <w:sz w:val="22"/>
          <w:szCs w:val="22"/>
        </w:rPr>
        <w:tab/>
        <w:t xml:space="preserve">                                                                                                                   </w:t>
      </w:r>
      <w:r w:rsidR="003F5B54" w:rsidRPr="00B8176B">
        <w:rPr>
          <w:rFonts w:ascii="Arial" w:eastAsia="Tahoma" w:hAnsi="Arial" w:cs="Arial"/>
          <w:b/>
          <w:sz w:val="22"/>
          <w:szCs w:val="22"/>
        </w:rPr>
        <w:tab/>
        <w:t xml:space="preserve">         </w:t>
      </w:r>
      <w:r w:rsidRPr="00B8176B">
        <w:rPr>
          <w:rFonts w:ascii="Arial" w:eastAsia="Tahoma" w:hAnsi="Arial" w:cs="Arial"/>
          <w:b/>
          <w:sz w:val="22"/>
          <w:szCs w:val="22"/>
        </w:rPr>
        <w:t xml:space="preserve">Department Agency Head    </w:t>
      </w:r>
    </w:p>
    <w:p w14:paraId="3B58A2BE" w14:textId="77777777" w:rsidR="00B56093" w:rsidRPr="00B8176B" w:rsidRDefault="00B56093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</w:p>
    <w:p w14:paraId="2127AAC1" w14:textId="5D0AEC08" w:rsidR="00B56093" w:rsidRPr="00B8176B" w:rsidRDefault="00A313DE" w:rsidP="001B2BED">
      <w:pPr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>Date:</w:t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ab/>
        <w:t xml:space="preserve">         Date:               </w:t>
      </w:r>
      <w:bookmarkStart w:id="0" w:name="_heading=h.gjdgxs" w:colFirst="0" w:colLast="0"/>
      <w:bookmarkEnd w:id="0"/>
    </w:p>
    <w:sectPr w:rsidR="00B56093" w:rsidRPr="00B8176B">
      <w:footerReference w:type="default" r:id="rId8"/>
      <w:pgSz w:w="16839" w:h="11907"/>
      <w:pgMar w:top="1170" w:right="909" w:bottom="720" w:left="99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77155" w14:textId="77777777" w:rsidR="00854E60" w:rsidRDefault="00854E60">
      <w:r>
        <w:separator/>
      </w:r>
    </w:p>
  </w:endnote>
  <w:endnote w:type="continuationSeparator" w:id="0">
    <w:p w14:paraId="3A69752E" w14:textId="77777777" w:rsidR="00854E60" w:rsidRDefault="00854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A66E6" w14:textId="77777777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b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Page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PAGE</w:instrTex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 xml:space="preserve"> of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NUMPAGES</w:instrTex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2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</w:p>
  <w:p w14:paraId="0CFA42C6" w14:textId="2FC3E6E3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Annex </w:t>
    </w:r>
    <w:r w:rsidR="00F57873">
      <w:rPr>
        <w:rFonts w:ascii="Calibri" w:eastAsia="Calibri" w:hAnsi="Calibri" w:cs="Calibri"/>
        <w:color w:val="000000"/>
        <w:sz w:val="20"/>
        <w:szCs w:val="20"/>
      </w:rPr>
      <w:t>2</w:t>
    </w:r>
  </w:p>
  <w:p w14:paraId="77E068C4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77200D71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B671D" w14:textId="77777777" w:rsidR="00854E60" w:rsidRDefault="00854E60">
      <w:r>
        <w:separator/>
      </w:r>
    </w:p>
  </w:footnote>
  <w:footnote w:type="continuationSeparator" w:id="0">
    <w:p w14:paraId="43C09185" w14:textId="77777777" w:rsidR="00854E60" w:rsidRDefault="00854E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ED6A21"/>
    <w:multiLevelType w:val="multilevel"/>
    <w:tmpl w:val="607A981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A3MTSxNLA0NjdX0lEKTi0uzszPAykwqgUAnzEF7SwAAAA="/>
  </w:docVars>
  <w:rsids>
    <w:rsidRoot w:val="00B56093"/>
    <w:rsid w:val="000D71D3"/>
    <w:rsid w:val="001A1F0A"/>
    <w:rsid w:val="001B2BED"/>
    <w:rsid w:val="003F5659"/>
    <w:rsid w:val="003F5B54"/>
    <w:rsid w:val="004505AA"/>
    <w:rsid w:val="005B33E1"/>
    <w:rsid w:val="005C47F6"/>
    <w:rsid w:val="005E34BF"/>
    <w:rsid w:val="006631D6"/>
    <w:rsid w:val="00757DE3"/>
    <w:rsid w:val="00854E60"/>
    <w:rsid w:val="008D57F1"/>
    <w:rsid w:val="00970E72"/>
    <w:rsid w:val="009D3BCC"/>
    <w:rsid w:val="00A313DE"/>
    <w:rsid w:val="00B56093"/>
    <w:rsid w:val="00B8138C"/>
    <w:rsid w:val="00B8176B"/>
    <w:rsid w:val="00DB37B0"/>
    <w:rsid w:val="00E368D2"/>
    <w:rsid w:val="00F075A6"/>
    <w:rsid w:val="00F22A63"/>
    <w:rsid w:val="00F57873"/>
    <w:rsid w:val="00F9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4B371"/>
  <w15:docId w15:val="{4E986E78-0DBA-4C44-9426-2F100781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A7C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1F3853"/>
    <w:pPr>
      <w:spacing w:line="276" w:lineRule="auto"/>
      <w:ind w:left="720"/>
    </w:pPr>
    <w:rPr>
      <w:rFonts w:ascii="Calibri" w:hAnsi="Calibri" w:cs="Calibri"/>
      <w:sz w:val="22"/>
      <w:szCs w:val="22"/>
    </w:rPr>
  </w:style>
  <w:style w:type="character" w:styleId="Emphasis">
    <w:name w:val="Emphasis"/>
    <w:uiPriority w:val="99"/>
    <w:qFormat/>
    <w:rsid w:val="00937FB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937F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937FB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UraaTShmawJf4L73ErHFfkQFrzA==">AMUW2mV5nqiaMKGJ6jpvZfpApSj5lmvzfXPnW62XKVv+hHISDhMXSJJBIc/HaD3+/wtK7ElE0DsLJBdpN7gwICUBVEFdvHyL0hJjpSv2RV7GbnFD3eXSk5/GxpQEMe1EGidybAPEZj3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A</dc:creator>
  <cp:lastModifiedBy>DAP-USER</cp:lastModifiedBy>
  <cp:revision>6</cp:revision>
  <cp:lastPrinted>2021-06-10T06:26:00Z</cp:lastPrinted>
  <dcterms:created xsi:type="dcterms:W3CDTF">2021-06-09T10:30:00Z</dcterms:created>
  <dcterms:modified xsi:type="dcterms:W3CDTF">2021-06-10T06:26:00Z</dcterms:modified>
</cp:coreProperties>
</file>